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France</w:t>
      </w:r>
      <w:r>
        <w:t xml:space="preserve"> </w:t>
      </w:r>
      <w:r>
        <w:t xml:space="preserve">Marseille</w:t>
      </w:r>
    </w:p>
    <w:bookmarkStart w:id="20" w:name="X07a99dfe033eb61d7f0bd670361884b01f4ca7e"/>
    <w:p>
      <w:pPr>
        <w:pStyle w:val="Heading1"/>
      </w:pPr>
      <w:r>
        <w:t xml:space="preserve">Cover Letter for Teacher Secondary Position in France Marseille</w:t>
      </w:r>
    </w:p>
    <w:p>
      <w:pPr>
        <w:pStyle w:val="FirstParagraph"/>
      </w:pPr>
      <w:r>
        <w:t xml:space="preserve">Dear [Hiring Manager's Name/Principal's Name],</w:t>
      </w:r>
    </w:p>
    <w:p>
      <w:pPr>
        <w:pStyle w:val="BodyText"/>
      </w:pPr>
      <w:r>
        <w:t xml:space="preserve">I am writing to express my sincere interest in the Teacher Secondary position at your esteemed institution in Marseille, France. As an enthusiastic and dedicated educator with a strong background in secondary education, I am eager to contribute my skills and passion for teaching to support the academic and personal growth of students in this vibrant city. Marseille, with its rich cultural diversity and dynamic educational landscape, represents an ideal environment for me to further my career as a Teacher Secondary while embracing the unique challenges and opportunities that come with working in such a cosmopolitan setting.</w:t>
      </w:r>
    </w:p>
    <w:p>
      <w:pPr>
        <w:pStyle w:val="BodyText"/>
      </w:pPr>
      <w:r>
        <w:t xml:space="preserve">Over the past [X years] of my professional journey, I have cultivated a deep commitment to fostering student success through innovative pedagogical approaches, personalized learning strategies, and an unwavering focus on creating inclusive classrooms. My academic foundation in [Your Degree, e.g., "Secondary Education with a specialization in [Subject]"] has equipped me with the theoretical knowledge and practical skills necessary to excel in secondary education. Additionally, my certifications in [relevant qualifications, e.g., "French Language Proficiency (B2/C1), Classroom Management, and Special Education Support"] have further strengthened my ability to address the diverse needs of students at various developmental stages.</w:t>
      </w:r>
    </w:p>
    <w:p>
      <w:pPr>
        <w:pStyle w:val="BodyText"/>
      </w:pPr>
      <w:r>
        <w:t xml:space="preserve">As a Teacher Secondary, I have consistently prioritized creating an engaging and supportive learning environment that encourages critical thinking, creativity, and collaboration. For instance, during my tenure at [Previous School Name] in [Country], I designed interdisciplinary curricula that integrated technology and real-world applications to make subjects like [Subject] more accessible and relevant to students. My ability to adapt lesson plans to accommodate different learning styles—whether visual, auditory, or kinesthetic—has enabled me to achieve measurable improvements in student performance, as evidenced by the [X]% increase in pass rates for [specific exam or project] during my time there.</w:t>
      </w:r>
    </w:p>
    <w:p>
      <w:pPr>
        <w:pStyle w:val="BodyText"/>
      </w:pPr>
      <w:r>
        <w:t xml:space="preserve">Marseille’s unique cultural tapestry makes it an exceptional place to teach, and I am particularly drawn to the opportunity of working with students from diverse linguistic and socioeconomic backgrounds. My experience teaching in multicultural classrooms has honed my ability to communicate effectively with students and families, while also fostering a sense of belonging for all learners. I have actively participated in initiatives such as [specific program, e.g., "multilingual support workshops" or "community-based learning projects"], which have deepened my understanding of how to bridge cultural gaps and promote equity in education. In Marseille, I am eager to contribute to similar efforts while leveraging my skills to enrich the educational experience for students in this remarkable city.</w:t>
      </w:r>
    </w:p>
    <w:p>
      <w:pPr>
        <w:pStyle w:val="BodyText"/>
      </w:pPr>
      <w:r>
        <w:t xml:space="preserve">What sets me apart as a Teacher Secondary is my passion for continuous professional development and my willingness to embrace new challenges. I regularly attend workshops and conferences on topics such as [relevant areas, e.g., "inclusive education," "STEM integration," or "assessment strategies"], ensuring that my teaching practices remain current and aligned with the latest educational research. Furthermore, my leadership in [specific role, e.g., "mentoring new teachers" or "leading a departmental committee"] has allowed me to collaborate with colleagues to refine instructional methods and improve school-wide outcomes. I am confident that these experiences have prepared me to make meaningful contributions to your institution’s mission of academic excellence.</w:t>
      </w:r>
    </w:p>
    <w:p>
      <w:pPr>
        <w:pStyle w:val="BodyText"/>
      </w:pPr>
      <w:r>
        <w:t xml:space="preserve">Working as a Teacher Secondary in France Marseille would be an incredible opportunity to combine my professional expertise with my personal commitment to education. The region’s emphasis on innovation and its dedication to preparing students for global citizenship resonate deeply with my own values. I am particularly inspired by your school’s focus on [specific initiative or value mentioned in the job posting, e.g., "project-based learning" or "environmental stewardship"], and I am eager to contribute to these efforts while supporting students in developing the skills they need to thrive in an ever-changing world.</w:t>
      </w:r>
    </w:p>
    <w:p>
      <w:pPr>
        <w:pStyle w:val="BodyText"/>
      </w:pPr>
      <w:r>
        <w:t xml:space="preserve">In addition to my teaching qualifications, I bring a strong sense of cultural awareness and adaptability, which are essential for thriving in Marseille’s diverse educational environment. My ability to navigate different cultural contexts and communicate effectively with students, parents, and colleagues has been a cornerstone of my success as an educator. I am also fluent in [languages spoken, e.g., "English and French"], which would allow me to seamlessly integrate into the school community and support multilingual learners.</w:t>
      </w:r>
    </w:p>
    <w:p>
      <w:pPr>
        <w:pStyle w:val="BodyText"/>
      </w:pPr>
      <w:r>
        <w:t xml:space="preserve">I am particularly drawn to the Teacher Secondary role in France Marseille because it offers a chance to make a lasting impact on young minds while being part of a community that values education as a transformative force. I am confident that my combination of teaching expertise, cultural sensitivity, and dedication to student success aligns perfectly with the needs of your institution. I would be honored to bring my skills and enthusiasm to your school and contribute to its continued success in shaping future generations.</w:t>
      </w:r>
    </w:p>
    <w:p>
      <w:pPr>
        <w:pStyle w:val="BodyText"/>
      </w:pPr>
      <w:r>
        <w:t xml:space="preserve">Thank you for considering my application. I would welcome the opportunity to discuss how my background, skills, and passion for teaching can benefit your school. Please feel free to contact me at [your phone number] or [your email address] at your earliest convenience. I look forward to the possibility of contributing to the vibrant educational community of Marseill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France Marseille</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